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50AD4" w14:textId="5DB85F23" w:rsidR="00936329" w:rsidRDefault="00936329" w:rsidP="00936329">
      <w:pPr>
        <w:shd w:val="clear" w:color="auto" w:fill="FFFFFF"/>
        <w:suppressAutoHyphens w:val="0"/>
        <w:spacing w:after="240" w:line="240" w:lineRule="auto"/>
        <w:outlineLvl w:val="1"/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</w:pPr>
      <w:r w:rsidRPr="0090106C"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  <w:t>Task</w:t>
      </w:r>
    </w:p>
    <w:p w14:paraId="6B8D4F93" w14:textId="7E0E748C" w:rsidR="00936329" w:rsidRDefault="00936329" w:rsidP="00936329">
      <w:pPr>
        <w:rPr>
          <w:lang w:eastAsia="en-AU"/>
        </w:rPr>
      </w:pPr>
      <w:r>
        <w:rPr>
          <w:lang w:eastAsia="en-AU"/>
        </w:rPr>
        <w:t xml:space="preserve">You have been tasked with creating a </w:t>
      </w:r>
      <w:r w:rsidRPr="00A04828">
        <w:rPr>
          <w:b/>
          <w:bCs/>
          <w:lang w:eastAsia="en-AU"/>
        </w:rPr>
        <w:t>showcase of your learning</w:t>
      </w:r>
      <w:r>
        <w:rPr>
          <w:lang w:eastAsia="en-AU"/>
        </w:rPr>
        <w:t xml:space="preserve">. Your showcase will use the focus on a </w:t>
      </w:r>
      <w:r w:rsidRPr="00A04828">
        <w:rPr>
          <w:b/>
          <w:bCs/>
          <w:lang w:eastAsia="en-AU"/>
        </w:rPr>
        <w:t>Tool of Learning</w:t>
      </w:r>
      <w:r>
        <w:rPr>
          <w:lang w:eastAsia="en-AU"/>
        </w:rPr>
        <w:t xml:space="preserve">, </w:t>
      </w:r>
      <w:proofErr w:type="gramStart"/>
      <w:r>
        <w:rPr>
          <w:lang w:eastAsia="en-AU"/>
        </w:rPr>
        <w:t xml:space="preserve">the </w:t>
      </w:r>
      <w:r>
        <w:rPr>
          <w:lang w:eastAsia="en-AU"/>
        </w:rPr>
        <w:t>a</w:t>
      </w:r>
      <w:proofErr w:type="gramEnd"/>
      <w:r>
        <w:rPr>
          <w:lang w:eastAsia="en-AU"/>
        </w:rPr>
        <w:t xml:space="preserve"> prototype of a remote control car</w:t>
      </w:r>
      <w:r>
        <w:rPr>
          <w:lang w:eastAsia="en-AU"/>
        </w:rPr>
        <w:t xml:space="preserve">. The default showcase will be an </w:t>
      </w:r>
      <w:r w:rsidRPr="00A04828">
        <w:rPr>
          <w:b/>
          <w:bCs/>
          <w:lang w:eastAsia="en-AU"/>
        </w:rPr>
        <w:t>A2 poster</w:t>
      </w:r>
      <w:r>
        <w:rPr>
          <w:lang w:eastAsia="en-AU"/>
        </w:rPr>
        <w:t xml:space="preserve"> of your learning and </w:t>
      </w:r>
      <w:r>
        <w:rPr>
          <w:b/>
          <w:bCs/>
          <w:lang w:eastAsia="en-AU"/>
        </w:rPr>
        <w:t>one</w:t>
      </w:r>
      <w:r w:rsidRPr="00A04828">
        <w:rPr>
          <w:b/>
          <w:bCs/>
          <w:lang w:eastAsia="en-AU"/>
        </w:rPr>
        <w:t xml:space="preserve"> recorded presentation</w:t>
      </w:r>
      <w:r>
        <w:rPr>
          <w:b/>
          <w:bCs/>
          <w:lang w:eastAsia="en-AU"/>
        </w:rPr>
        <w:t xml:space="preserve"> </w:t>
      </w:r>
      <w:r>
        <w:rPr>
          <w:lang w:eastAsia="en-AU"/>
        </w:rPr>
        <w:t xml:space="preserve">for a general audience. </w:t>
      </w:r>
    </w:p>
    <w:p w14:paraId="367210F0" w14:textId="2E99C29F" w:rsidR="00936329" w:rsidRDefault="00936329" w:rsidP="00936329">
      <w:pPr>
        <w:pStyle w:val="Heading1"/>
        <w:rPr>
          <w:lang w:eastAsia="en-AU"/>
        </w:rPr>
      </w:pPr>
      <w:r>
        <w:rPr>
          <w:lang w:eastAsia="en-AU"/>
        </w:rPr>
        <w:t>Tool of learning</w:t>
      </w:r>
    </w:p>
    <w:p w14:paraId="0C414440" w14:textId="77777777" w:rsidR="00936329" w:rsidRDefault="00936329" w:rsidP="00936329">
      <w:pPr>
        <w:rPr>
          <w:lang w:eastAsia="en-AU"/>
        </w:rPr>
      </w:pPr>
      <w:r>
        <w:rPr>
          <w:lang w:eastAsia="en-AU"/>
        </w:rPr>
        <w:t xml:space="preserve">The focus of your work will be applying what you’ve learnt to prototype a </w:t>
      </w:r>
      <w:proofErr w:type="gramStart"/>
      <w:r>
        <w:rPr>
          <w:lang w:eastAsia="en-AU"/>
        </w:rPr>
        <w:t>remote control</w:t>
      </w:r>
      <w:proofErr w:type="gramEnd"/>
      <w:r>
        <w:rPr>
          <w:lang w:eastAsia="en-AU"/>
        </w:rPr>
        <w:t xml:space="preserve"> car. This prototype will serve as the foundation for semester 2. You must identify the following aspects: </w:t>
      </w:r>
    </w:p>
    <w:p w14:paraId="4D8D21C6" w14:textId="77777777" w:rsidR="00936329" w:rsidRDefault="00936329" w:rsidP="00936329">
      <w:pPr>
        <w:rPr>
          <w:lang w:eastAsia="en-AU"/>
        </w:rPr>
      </w:pPr>
    </w:p>
    <w:p w14:paraId="5BCC1D42" w14:textId="3EE40B2A" w:rsidR="00936329" w:rsidRDefault="00936329" w:rsidP="00936329">
      <w:pPr>
        <w:rPr>
          <w:lang w:eastAsia="en-AU"/>
        </w:rPr>
      </w:pPr>
      <w:r>
        <w:rPr>
          <w:lang w:eastAsia="en-AU"/>
        </w:rPr>
        <w:t xml:space="preserve"> </w:t>
      </w:r>
    </w:p>
    <w:p w14:paraId="3E4D41E0" w14:textId="393765D3" w:rsidR="00936329" w:rsidRDefault="00936329" w:rsidP="00936329">
      <w:pPr>
        <w:pStyle w:val="Heading1"/>
        <w:rPr>
          <w:lang w:eastAsia="en-AU"/>
        </w:rPr>
      </w:pPr>
      <w:r>
        <w:rPr>
          <w:lang w:eastAsia="en-AU"/>
        </w:rPr>
        <w:t>Tasks for learning</w:t>
      </w:r>
    </w:p>
    <w:p w14:paraId="1D4A2440" w14:textId="405D6180" w:rsidR="00936329" w:rsidRDefault="00936329" w:rsidP="00936329">
      <w:pPr>
        <w:rPr>
          <w:lang w:eastAsia="en-AU"/>
        </w:rPr>
      </w:pPr>
    </w:p>
    <w:p w14:paraId="59723275" w14:textId="21AD947E" w:rsidR="00936329" w:rsidRDefault="00936329" w:rsidP="00936329">
      <w:pPr>
        <w:pStyle w:val="Heading1"/>
        <w:rPr>
          <w:lang w:eastAsia="en-AU"/>
        </w:rPr>
      </w:pPr>
      <w:r>
        <w:rPr>
          <w:lang w:eastAsia="en-AU"/>
        </w:rPr>
        <w:t>Showcase Responses</w:t>
      </w:r>
    </w:p>
    <w:p w14:paraId="1B265B0D" w14:textId="77777777" w:rsidR="00936329" w:rsidRPr="00936329" w:rsidRDefault="00936329" w:rsidP="00936329">
      <w:pPr>
        <w:rPr>
          <w:lang w:eastAsia="en-AU"/>
        </w:rPr>
      </w:pPr>
    </w:p>
    <w:p w14:paraId="09D73314" w14:textId="5B797633" w:rsidR="00586CE1" w:rsidRDefault="00586CE1" w:rsidP="009456D1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  <w:r>
        <w:rPr>
          <w:rFonts w:ascii="Arial" w:hAnsi="Arial" w:cs="Arial"/>
          <w:color w:val="24292F"/>
        </w:rPr>
        <w:t xml:space="preserve">You have been tasked with creating a showcase of your learning of the construction of a </w:t>
      </w:r>
      <w:proofErr w:type="gramStart"/>
      <w:r>
        <w:rPr>
          <w:rFonts w:ascii="Arial" w:hAnsi="Arial" w:cs="Arial"/>
          <w:color w:val="24292F"/>
        </w:rPr>
        <w:t>remote control</w:t>
      </w:r>
      <w:proofErr w:type="gramEnd"/>
      <w:r>
        <w:rPr>
          <w:rFonts w:ascii="Arial" w:hAnsi="Arial" w:cs="Arial"/>
          <w:color w:val="24292F"/>
        </w:rPr>
        <w:t xml:space="preserve"> car. The default showcase will be an A2 poster of your learning and two recorded presentations, one for laypeople and one for technical experts.  </w:t>
      </w:r>
    </w:p>
    <w:p w14:paraId="1DEF0F78" w14:textId="773139D2" w:rsidR="00586CE1" w:rsidRDefault="00586CE1" w:rsidP="009456D1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  <w:r>
        <w:rPr>
          <w:rFonts w:ascii="Arial" w:hAnsi="Arial" w:cs="Arial"/>
          <w:color w:val="24292F"/>
        </w:rPr>
        <w:t>The construction of the robot car is intended to be done in groups due to resources. However, individuals can build a vehicle, but we will have to think out of the box on how to solve the problem of resources.</w:t>
      </w:r>
    </w:p>
    <w:p w14:paraId="065E04DC" w14:textId="36841537" w:rsidR="009456D1" w:rsidRDefault="00586CE1" w:rsidP="00586CE1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  <w:r>
        <w:rPr>
          <w:rFonts w:ascii="Arial" w:hAnsi="Arial" w:cs="Arial"/>
          <w:color w:val="24292F"/>
        </w:rPr>
        <w:t xml:space="preserve">You will be provided with a default poster template. Your presentations can be recorded on any medium and are intended for marking only. </w:t>
      </w:r>
    </w:p>
    <w:p w14:paraId="449292FF" w14:textId="3C77B7D8" w:rsidR="004677E2" w:rsidRDefault="004677E2" w:rsidP="00586CE1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  <w:r>
        <w:rPr>
          <w:rFonts w:ascii="Arial" w:hAnsi="Arial" w:cs="Arial"/>
          <w:color w:val="24292F"/>
        </w:rPr>
        <w:t xml:space="preserve">Questions for posters will be provided in the rubric and must be effectively answered three times. </w:t>
      </w:r>
    </w:p>
    <w:p w14:paraId="0D0FBECE" w14:textId="77777777" w:rsidR="004677E2" w:rsidRDefault="004677E2" w:rsidP="00586CE1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</w:p>
    <w:p w14:paraId="338E984F" w14:textId="031C6A79" w:rsidR="004677E2" w:rsidRDefault="004677E2" w:rsidP="004677E2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  <w:r>
        <w:rPr>
          <w:rFonts w:ascii="Arial" w:hAnsi="Arial" w:cs="Arial"/>
          <w:color w:val="24292F"/>
        </w:rPr>
        <w:t xml:space="preserve">The poster – summarises learning for general audiences in a condensed writing environment. </w:t>
      </w:r>
    </w:p>
    <w:p w14:paraId="52D77741" w14:textId="1A24C69C" w:rsidR="00586CE1" w:rsidRDefault="004677E2" w:rsidP="004677E2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  <w:r>
        <w:rPr>
          <w:rFonts w:ascii="Arial" w:hAnsi="Arial" w:cs="Arial"/>
          <w:color w:val="24292F"/>
        </w:rPr>
        <w:t xml:space="preserve">General Audience presentation – informs the general audience of your learning, allowing for some extrapolation </w:t>
      </w:r>
    </w:p>
    <w:p w14:paraId="7B424BD9" w14:textId="0FE417F4" w:rsidR="004677E2" w:rsidRPr="00586CE1" w:rsidRDefault="004677E2" w:rsidP="004677E2">
      <w:pPr>
        <w:pStyle w:val="NormalWeb"/>
        <w:numPr>
          <w:ilvl w:val="0"/>
          <w:numId w:val="9"/>
        </w:numPr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  <w:r>
        <w:rPr>
          <w:rFonts w:ascii="Arial" w:hAnsi="Arial" w:cs="Arial"/>
          <w:color w:val="24292F"/>
        </w:rPr>
        <w:t xml:space="preserve">Technical Audience presentation – informs experts (the teacher) of your learning, allowing for technical depth. </w:t>
      </w:r>
    </w:p>
    <w:sectPr w:rsidR="004677E2" w:rsidRPr="00586C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947087"/>
    <w:multiLevelType w:val="multilevel"/>
    <w:tmpl w:val="57B8A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DE388F"/>
    <w:multiLevelType w:val="hybridMultilevel"/>
    <w:tmpl w:val="F112CE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A816DB"/>
    <w:multiLevelType w:val="hybridMultilevel"/>
    <w:tmpl w:val="1172C87A"/>
    <w:lvl w:ilvl="0" w:tplc="310C1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1A3F88"/>
    <w:multiLevelType w:val="multilevel"/>
    <w:tmpl w:val="F7FC3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E351AE"/>
    <w:multiLevelType w:val="multilevel"/>
    <w:tmpl w:val="79CC1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05321B"/>
    <w:multiLevelType w:val="hybridMultilevel"/>
    <w:tmpl w:val="C5B098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663511"/>
    <w:multiLevelType w:val="multilevel"/>
    <w:tmpl w:val="2C7E6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E2E6DA0"/>
    <w:multiLevelType w:val="hybridMultilevel"/>
    <w:tmpl w:val="FB82357A"/>
    <w:lvl w:ilvl="0" w:tplc="81CCFF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3506977">
    <w:abstractNumId w:val="0"/>
  </w:num>
  <w:num w:numId="2" w16cid:durableId="1819297577">
    <w:abstractNumId w:val="6"/>
  </w:num>
  <w:num w:numId="3" w16cid:durableId="832449282">
    <w:abstractNumId w:val="2"/>
  </w:num>
  <w:num w:numId="4" w16cid:durableId="369456917">
    <w:abstractNumId w:val="8"/>
  </w:num>
  <w:num w:numId="5" w16cid:durableId="674646716">
    <w:abstractNumId w:val="5"/>
  </w:num>
  <w:num w:numId="6" w16cid:durableId="1158109478">
    <w:abstractNumId w:val="7"/>
  </w:num>
  <w:num w:numId="7" w16cid:durableId="1128085848">
    <w:abstractNumId w:val="4"/>
  </w:num>
  <w:num w:numId="8" w16cid:durableId="355010969">
    <w:abstractNumId w:val="1"/>
  </w:num>
  <w:num w:numId="9" w16cid:durableId="14215580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kwqQUAfFMRJCwAAAA="/>
  </w:docVars>
  <w:rsids>
    <w:rsidRoot w:val="00F628E1"/>
    <w:rsid w:val="004677E2"/>
    <w:rsid w:val="00586CE1"/>
    <w:rsid w:val="00865C87"/>
    <w:rsid w:val="00936329"/>
    <w:rsid w:val="009456D1"/>
    <w:rsid w:val="00C926C0"/>
    <w:rsid w:val="00C94C47"/>
    <w:rsid w:val="00F6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8E1"/>
    <w:pPr>
      <w:suppressAutoHyphens/>
      <w:spacing w:after="0" w:line="100" w:lineRule="atLeast"/>
    </w:pPr>
    <w:rPr>
      <w:rFonts w:ascii="Arial" w:eastAsia="Times New Roman" w:hAnsi="Arial" w:cs="Arial"/>
      <w:color w:val="000000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632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4C4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56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4C4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94C47"/>
    <w:rPr>
      <w:rFonts w:asciiTheme="majorHAnsi" w:eastAsiaTheme="majorEastAsia" w:hAnsiTheme="majorHAnsi" w:cstheme="majorBidi"/>
      <w:color w:val="2F5496" w:themeColor="accent1" w:themeShade="BF"/>
      <w:kern w:val="1"/>
      <w:sz w:val="26"/>
      <w:szCs w:val="26"/>
      <w:lang w:eastAsia="ar-SA"/>
    </w:rPr>
  </w:style>
  <w:style w:type="character" w:styleId="Strong">
    <w:name w:val="Strong"/>
    <w:basedOn w:val="DefaultParagraphFont"/>
    <w:uiPriority w:val="22"/>
    <w:qFormat/>
    <w:rsid w:val="00C94C47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56D1"/>
    <w:rPr>
      <w:rFonts w:asciiTheme="majorHAnsi" w:eastAsiaTheme="majorEastAsia" w:hAnsiTheme="majorHAnsi" w:cstheme="majorBidi"/>
      <w:b/>
      <w:color w:val="000000" w:themeColor="text1"/>
      <w:kern w:val="1"/>
      <w:sz w:val="24"/>
      <w:szCs w:val="24"/>
      <w:lang w:eastAsia="ar-SA"/>
    </w:rPr>
  </w:style>
  <w:style w:type="paragraph" w:styleId="NormalWeb">
    <w:name w:val="Normal (Web)"/>
    <w:basedOn w:val="Normal"/>
    <w:uiPriority w:val="99"/>
    <w:unhideWhenUsed/>
    <w:rsid w:val="009456D1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  <w:style w:type="character" w:customStyle="1" w:styleId="Heading1Char">
    <w:name w:val="Heading 1 Char"/>
    <w:basedOn w:val="DefaultParagraphFont"/>
    <w:link w:val="Heading1"/>
    <w:uiPriority w:val="9"/>
    <w:rsid w:val="00936329"/>
    <w:rPr>
      <w:rFonts w:asciiTheme="majorHAnsi" w:eastAsiaTheme="majorEastAsia" w:hAnsiTheme="majorHAnsi" w:cstheme="majorBidi"/>
      <w:color w:val="2F5496" w:themeColor="accent1" w:themeShade="BF"/>
      <w:kern w:val="1"/>
      <w:sz w:val="32"/>
      <w:szCs w:val="32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1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231</Words>
  <Characters>1321</Characters>
  <Application>Microsoft Office Word</Application>
  <DocSecurity>0</DocSecurity>
  <Lines>11</Lines>
  <Paragraphs>3</Paragraphs>
  <ScaleCrop>false</ScaleCrop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7</cp:revision>
  <dcterms:created xsi:type="dcterms:W3CDTF">2022-05-06T00:53:00Z</dcterms:created>
  <dcterms:modified xsi:type="dcterms:W3CDTF">2022-05-23T00:15:00Z</dcterms:modified>
</cp:coreProperties>
</file>